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E3031" w14:textId="77777777" w:rsidR="00ED6EC2" w:rsidRDefault="00ED6EC2" w:rsidP="00ED6EC2">
      <w:r>
        <w:t>#Importing data from Excel</w:t>
      </w:r>
    </w:p>
    <w:p w14:paraId="177BAB88" w14:textId="77777777" w:rsidR="00ED6EC2" w:rsidRDefault="00ED6EC2" w:rsidP="00ED6EC2">
      <w:r>
        <w:t>library(</w:t>
      </w:r>
      <w:proofErr w:type="spellStart"/>
      <w:r>
        <w:t>readxl</w:t>
      </w:r>
      <w:proofErr w:type="spellEnd"/>
      <w:r>
        <w:t>)</w:t>
      </w:r>
    </w:p>
    <w:p w14:paraId="7E70512D" w14:textId="77777777" w:rsidR="00ED6EC2" w:rsidRDefault="00ED6EC2" w:rsidP="00ED6EC2">
      <w:proofErr w:type="spellStart"/>
      <w:r>
        <w:t>SmartWatch</w:t>
      </w:r>
      <w:proofErr w:type="spellEnd"/>
      <w:r>
        <w:t xml:space="preserve"> &lt;- </w:t>
      </w:r>
      <w:proofErr w:type="spellStart"/>
      <w:r>
        <w:t>read_</w:t>
      </w:r>
      <w:proofErr w:type="gramStart"/>
      <w:r>
        <w:t>excel</w:t>
      </w:r>
      <w:proofErr w:type="spellEnd"/>
      <w:r>
        <w:t>(</w:t>
      </w:r>
      <w:proofErr w:type="gramEnd"/>
      <w:r>
        <w:t>"C:/Users/jisukim2/Downloads/Cluster Analysis DAT Data.xlsx")</w:t>
      </w:r>
    </w:p>
    <w:p w14:paraId="35E72435" w14:textId="77777777" w:rsidR="00ED6EC2" w:rsidRDefault="00ED6EC2" w:rsidP="00ED6EC2">
      <w:proofErr w:type="gramStart"/>
      <w:r>
        <w:t>View(</w:t>
      </w:r>
      <w:proofErr w:type="spellStart"/>
      <w:proofErr w:type="gramEnd"/>
      <w:r>
        <w:t>SmartWatch</w:t>
      </w:r>
      <w:proofErr w:type="spellEnd"/>
      <w:r>
        <w:t>)</w:t>
      </w:r>
    </w:p>
    <w:p w14:paraId="7F64DEA4" w14:textId="77777777" w:rsidR="00ED6EC2" w:rsidRDefault="00ED6EC2" w:rsidP="00ED6EC2"/>
    <w:p w14:paraId="5BBE2E2A" w14:textId="77777777" w:rsidR="00ED6EC2" w:rsidRDefault="00ED6EC2" w:rsidP="00ED6EC2">
      <w:r>
        <w:t>#Finding the optimal number of clusters through Eigenvalues</w:t>
      </w:r>
    </w:p>
    <w:p w14:paraId="29FDF360" w14:textId="77777777" w:rsidR="00ED6EC2" w:rsidRDefault="00ED6EC2" w:rsidP="00ED6EC2">
      <w:r>
        <w:t xml:space="preserve">#Install package cluster and </w:t>
      </w:r>
      <w:proofErr w:type="spellStart"/>
      <w:r>
        <w:t>factoextra</w:t>
      </w:r>
      <w:proofErr w:type="spellEnd"/>
      <w:r>
        <w:t>. And use the libraries</w:t>
      </w:r>
    </w:p>
    <w:p w14:paraId="0E6E75DB" w14:textId="77777777" w:rsidR="00ED6EC2" w:rsidRDefault="00ED6EC2" w:rsidP="00ED6EC2"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factoextra</w:t>
      </w:r>
      <w:proofErr w:type="spellEnd"/>
      <w:r>
        <w:t>")</w:t>
      </w:r>
    </w:p>
    <w:p w14:paraId="3EAC0D14" w14:textId="77777777" w:rsidR="00ED6EC2" w:rsidRDefault="00ED6EC2" w:rsidP="00ED6EC2">
      <w:r>
        <w:t>library(</w:t>
      </w:r>
      <w:proofErr w:type="spellStart"/>
      <w:r>
        <w:t>factoextra</w:t>
      </w:r>
      <w:proofErr w:type="spellEnd"/>
      <w:r>
        <w:t>)</w:t>
      </w:r>
    </w:p>
    <w:p w14:paraId="697E8CC8" w14:textId="77777777" w:rsidR="00ED6EC2" w:rsidRDefault="00ED6EC2" w:rsidP="00ED6EC2">
      <w:proofErr w:type="spellStart"/>
      <w:r>
        <w:t>fviz_</w:t>
      </w:r>
      <w:proofErr w:type="gramStart"/>
      <w:r>
        <w:t>nbclust</w:t>
      </w:r>
      <w:proofErr w:type="spellEnd"/>
      <w:r>
        <w:t>(</w:t>
      </w:r>
      <w:proofErr w:type="spellStart"/>
      <w:proofErr w:type="gramEnd"/>
      <w:r>
        <w:t>SmartWatch</w:t>
      </w:r>
      <w:proofErr w:type="spellEnd"/>
      <w:r>
        <w:t xml:space="preserve">, </w:t>
      </w:r>
      <w:proofErr w:type="spellStart"/>
      <w:r>
        <w:t>kmeans</w:t>
      </w:r>
      <w:proofErr w:type="spellEnd"/>
      <w:r>
        <w:t>, method = "</w:t>
      </w:r>
      <w:proofErr w:type="spellStart"/>
      <w:r>
        <w:t>wss</w:t>
      </w:r>
      <w:proofErr w:type="spellEnd"/>
      <w:r>
        <w:t>")</w:t>
      </w:r>
    </w:p>
    <w:p w14:paraId="36EBD0AA" w14:textId="77777777" w:rsidR="00ED6EC2" w:rsidRDefault="00ED6EC2" w:rsidP="00ED6EC2"/>
    <w:p w14:paraId="0FB0D4D7" w14:textId="77777777" w:rsidR="00ED6EC2" w:rsidRDefault="00ED6EC2" w:rsidP="00ED6EC2">
      <w:r>
        <w:t>#After cluster=3, the additional loss of information is very less, which is the optimal number of clusters</w:t>
      </w:r>
    </w:p>
    <w:p w14:paraId="0DE1EFBC" w14:textId="77777777" w:rsidR="00ED6EC2" w:rsidRDefault="00ED6EC2" w:rsidP="00ED6EC2"/>
    <w:p w14:paraId="2FB6B88B" w14:textId="77777777" w:rsidR="00ED6EC2" w:rsidRDefault="00ED6EC2" w:rsidP="00ED6EC2">
      <w:r>
        <w:t>#Finding the optimal number of clusters through K means clustering</w:t>
      </w:r>
    </w:p>
    <w:p w14:paraId="0FD27DA6" w14:textId="77777777" w:rsidR="00ED6EC2" w:rsidRDefault="00ED6EC2" w:rsidP="00ED6EC2">
      <w:r>
        <w:t xml:space="preserve">k &lt;-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SmartWatch</w:t>
      </w:r>
      <w:proofErr w:type="spellEnd"/>
      <w:r>
        <w:t xml:space="preserve">, centers = 4, </w:t>
      </w:r>
      <w:proofErr w:type="spellStart"/>
      <w:r>
        <w:t>nstart</w:t>
      </w:r>
      <w:proofErr w:type="spellEnd"/>
      <w:r>
        <w:t xml:space="preserve"> = 10)</w:t>
      </w:r>
    </w:p>
    <w:p w14:paraId="192AF1EB" w14:textId="77777777" w:rsidR="00ED6EC2" w:rsidRDefault="00ED6EC2" w:rsidP="00ED6EC2">
      <w:r>
        <w:t>str(k)</w:t>
      </w:r>
    </w:p>
    <w:p w14:paraId="1F8F8915" w14:textId="77777777" w:rsidR="00ED6EC2" w:rsidRDefault="00ED6EC2" w:rsidP="00ED6EC2">
      <w:r>
        <w:t xml:space="preserve">#Optimal number </w:t>
      </w:r>
      <w:proofErr w:type="spellStart"/>
      <w:r>
        <w:t>ofclusters</w:t>
      </w:r>
      <w:proofErr w:type="spellEnd"/>
      <w:r>
        <w:t xml:space="preserve"> is 4. Sizes of the cluster are 407, 514, 276 and 1103. </w:t>
      </w:r>
    </w:p>
    <w:p w14:paraId="608AB3C2" w14:textId="77777777" w:rsidR="00ED6EC2" w:rsidRDefault="00ED6EC2" w:rsidP="00ED6EC2"/>
    <w:p w14:paraId="441EFE1B" w14:textId="77777777" w:rsidR="00ED6EC2" w:rsidRDefault="00ED6EC2" w:rsidP="00ED6EC2">
      <w:r>
        <w:t>#Getting segment means for K means clustering and saving the output to excel file</w:t>
      </w:r>
    </w:p>
    <w:p w14:paraId="74072979" w14:textId="77777777" w:rsidR="00ED6EC2" w:rsidRDefault="00ED6EC2" w:rsidP="00ED6EC2">
      <w:proofErr w:type="spellStart"/>
      <w:r>
        <w:t>segment_means</w:t>
      </w:r>
      <w:proofErr w:type="spellEnd"/>
      <w:r>
        <w:t xml:space="preserve"> &lt;- </w:t>
      </w:r>
      <w:proofErr w:type="spellStart"/>
      <w:r>
        <w:t>k$centers</w:t>
      </w:r>
      <w:proofErr w:type="spellEnd"/>
    </w:p>
    <w:p w14:paraId="51CEF4BA" w14:textId="77777777" w:rsidR="00ED6EC2" w:rsidRDefault="00ED6EC2" w:rsidP="00ED6EC2">
      <w:proofErr w:type="spellStart"/>
      <w:r>
        <w:t>segment_means</w:t>
      </w:r>
      <w:proofErr w:type="spellEnd"/>
      <w:r>
        <w:t xml:space="preserve"> &lt;- </w:t>
      </w:r>
      <w:proofErr w:type="gramStart"/>
      <w:r>
        <w:t>round(</w:t>
      </w:r>
      <w:proofErr w:type="spellStart"/>
      <w:proofErr w:type="gramEnd"/>
      <w:r>
        <w:t>segment_means</w:t>
      </w:r>
      <w:proofErr w:type="spellEnd"/>
      <w:r>
        <w:t>, digits = 2)</w:t>
      </w:r>
    </w:p>
    <w:p w14:paraId="0B8F6176" w14:textId="77777777" w:rsidR="00ED6EC2" w:rsidRDefault="00ED6EC2" w:rsidP="00ED6EC2">
      <w:r>
        <w:t xml:space="preserve">cluster &lt;- </w:t>
      </w:r>
      <w:proofErr w:type="gramStart"/>
      <w:r>
        <w:t>c(</w:t>
      </w:r>
      <w:proofErr w:type="gramEnd"/>
      <w:r>
        <w:t>1: 4)</w:t>
      </w:r>
    </w:p>
    <w:p w14:paraId="169A8FD6" w14:textId="77777777" w:rsidR="00ED6EC2" w:rsidRDefault="00ED6EC2" w:rsidP="00ED6EC2">
      <w:r>
        <w:t xml:space="preserve">Final &lt;- </w:t>
      </w:r>
      <w:proofErr w:type="spellStart"/>
      <w:proofErr w:type="gramStart"/>
      <w:r>
        <w:t>data.frame</w:t>
      </w:r>
      <w:proofErr w:type="spellEnd"/>
      <w:proofErr w:type="gramEnd"/>
      <w:r>
        <w:t xml:space="preserve">(cluster, </w:t>
      </w:r>
      <w:proofErr w:type="spellStart"/>
      <w:r>
        <w:t>segment_means</w:t>
      </w:r>
      <w:proofErr w:type="spellEnd"/>
      <w:r>
        <w:t>)</w:t>
      </w:r>
    </w:p>
    <w:p w14:paraId="428CBF69" w14:textId="77777777" w:rsidR="00ED6EC2" w:rsidRDefault="00ED6EC2" w:rsidP="00ED6EC2">
      <w:proofErr w:type="gramStart"/>
      <w:r>
        <w:t>write.csv(</w:t>
      </w:r>
      <w:proofErr w:type="gramEnd"/>
      <w:r>
        <w:t>Final, file = "C:/Users/jisukim2/Downloads/DAT Output.csv")</w:t>
      </w:r>
    </w:p>
    <w:p w14:paraId="2C98019A" w14:textId="77777777" w:rsidR="00ED6EC2" w:rsidRDefault="00ED6EC2" w:rsidP="00ED6EC2"/>
    <w:p w14:paraId="5E823E58" w14:textId="77777777" w:rsidR="00ED6EC2" w:rsidRDefault="00ED6EC2" w:rsidP="00ED6EC2">
      <w:r>
        <w:t>#CLUSTER DENDOGRAM</w:t>
      </w:r>
    </w:p>
    <w:p w14:paraId="459EA829" w14:textId="77777777" w:rsidR="00ED6EC2" w:rsidRDefault="00ED6EC2" w:rsidP="00ED6EC2">
      <w:r>
        <w:t># Compute hierarchical clustering and cut into 4 clusters</w:t>
      </w:r>
    </w:p>
    <w:p w14:paraId="72A5FFD6" w14:textId="77777777" w:rsidR="00ED6EC2" w:rsidRDefault="00ED6EC2" w:rsidP="00ED6EC2">
      <w:r>
        <w:t xml:space="preserve">res &lt;- </w:t>
      </w:r>
      <w:proofErr w:type="spellStart"/>
      <w:proofErr w:type="gramStart"/>
      <w:r>
        <w:t>hcut</w:t>
      </w:r>
      <w:proofErr w:type="spellEnd"/>
      <w:r>
        <w:t>(</w:t>
      </w:r>
      <w:proofErr w:type="spellStart"/>
      <w:proofErr w:type="gramEnd"/>
      <w:r>
        <w:t>SmartWatch</w:t>
      </w:r>
      <w:proofErr w:type="spellEnd"/>
      <w:r>
        <w:t>, k = 4, stand = TRUE)</w:t>
      </w:r>
    </w:p>
    <w:p w14:paraId="6554B7DD" w14:textId="77777777" w:rsidR="00ED6EC2" w:rsidRDefault="00ED6EC2" w:rsidP="00ED6EC2"/>
    <w:p w14:paraId="7E1E94B0" w14:textId="77777777" w:rsidR="00ED6EC2" w:rsidRDefault="00ED6EC2" w:rsidP="00ED6EC2">
      <w:r>
        <w:lastRenderedPageBreak/>
        <w:t># Visualize</w:t>
      </w:r>
    </w:p>
    <w:p w14:paraId="763B2A5B" w14:textId="77777777" w:rsidR="00ED6EC2" w:rsidRDefault="00ED6EC2" w:rsidP="00ED6EC2">
      <w:proofErr w:type="spellStart"/>
      <w:r>
        <w:t>fviz_</w:t>
      </w:r>
      <w:proofErr w:type="gramStart"/>
      <w:r>
        <w:t>dend</w:t>
      </w:r>
      <w:proofErr w:type="spellEnd"/>
      <w:r>
        <w:t>(</w:t>
      </w:r>
      <w:proofErr w:type="gramEnd"/>
      <w:r>
        <w:t xml:space="preserve">res, </w:t>
      </w:r>
      <w:proofErr w:type="spellStart"/>
      <w:r>
        <w:t>rect</w:t>
      </w:r>
      <w:proofErr w:type="spellEnd"/>
      <w:r>
        <w:t xml:space="preserve"> = TRUE, </w:t>
      </w:r>
      <w:proofErr w:type="spellStart"/>
      <w:r>
        <w:t>cex</w:t>
      </w:r>
      <w:proofErr w:type="spellEnd"/>
      <w:r>
        <w:t xml:space="preserve"> = 0.5,</w:t>
      </w:r>
    </w:p>
    <w:p w14:paraId="36E095B8" w14:textId="56D4E02A" w:rsidR="00ED6EC2" w:rsidRDefault="00ED6EC2" w:rsidP="00ED6EC2">
      <w:r>
        <w:t xml:space="preserve">          </w:t>
      </w:r>
      <w:proofErr w:type="spellStart"/>
      <w:r>
        <w:t>k_colors</w:t>
      </w:r>
      <w:proofErr w:type="spellEnd"/>
      <w:r>
        <w:t xml:space="preserve"> = </w:t>
      </w:r>
      <w:proofErr w:type="gramStart"/>
      <w:r>
        <w:t>c(</w:t>
      </w:r>
      <w:proofErr w:type="gramEnd"/>
      <w:r>
        <w:t>"#00AFBB","#2E9FDF", "#E7B800", "#FC4E07"))</w:t>
      </w:r>
    </w:p>
    <w:sectPr w:rsidR="00ED6E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DA1MjcxMjazMDZX0lEKTi0uzszPAykwrAUAdb5PcywAAAA="/>
  </w:docVars>
  <w:rsids>
    <w:rsidRoot w:val="00ED6EC2"/>
    <w:rsid w:val="00ED6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61068"/>
  <w15:chartTrackingRefBased/>
  <w15:docId w15:val="{FCCAFFDC-C1EB-43DF-9816-E03EF87DF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hisam</dc:creator>
  <cp:keywords/>
  <dc:description/>
  <cp:lastModifiedBy>Natalie Chisam</cp:lastModifiedBy>
  <cp:revision>1</cp:revision>
  <dcterms:created xsi:type="dcterms:W3CDTF">2021-09-16T23:28:00Z</dcterms:created>
  <dcterms:modified xsi:type="dcterms:W3CDTF">2021-09-16T23:29:00Z</dcterms:modified>
</cp:coreProperties>
</file>